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845456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d845456a-7415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8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wQ3DQAizugD7b8kG1Dbtq59K5hEapUkelsEGDvMTjUd9A1A9U4PpfXnhN/79BgLxKkJWV+klxUMJjWDNJ14HeEA3hHuE54QZJ3gsGZoU56Z+2EQ3DvRV8L5a2ENp/UiJGeuJZCvFo4tbDiQW/dyxHlJVKpiebqkeXfIecUzwwC/kB6WrNiZkmi97g3KojmKZ+0UajED9i+unXMWQd6Ed+KVsQmzfTZ6v3KJ/2NZx/8qAmoCGrThfDWYGaunFeljVpWadD/pDQ8Uk6cV8f7h+I+QRYjyvSiAy3nfwp3hLrNsu7JP53J9Zr+10sD/cb7WLZC72mwonY08+781svDDFtW/w1iteSDfnDcjVO1fz+u2Cax3b4vr5fOADkSWJ6/fs8+4b3xNfSB/DyCE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d845456a-7415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8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d845456a-7415-11e8-a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d845456a-7415-11e8-a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845456a</dc:title>
  <dc:creator/>
  <cp:keywords/>
  <dcterms:created xsi:type="dcterms:W3CDTF">2026-05-02T12:58:27Z</dcterms:created>
  <dcterms:modified xsi:type="dcterms:W3CDTF">2026-05-02T12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